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28"/>
        </w:rPr>
      </w:pPr>
      <w:r w:rsidRPr="00B739EA">
        <w:rPr>
          <w:rStyle w:val="Strong"/>
          <w:rFonts w:ascii="Lato" w:hAnsi="Lato" w:cs="Arial"/>
          <w:color w:val="222222"/>
          <w:sz w:val="32"/>
          <w:szCs w:val="28"/>
        </w:rPr>
        <w:t>Maternity Leave Application to Boss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Subject: Maternity leave application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Dear Mr. /Mrs. Supervisor/Manager Name,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I am writing this letter to convey my request regarding maternity leave from [begin date] to [end date]. I am going to take this leave for three-months. After this, I will try to rejoin the office to continue my work.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Since I am going to take this leave for a long period of time. I have handed over my work responsibilities to [team member name]. I feel confident that he/she can handle my work for 90 days.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I have attached my medical certificate given by the doctor with other necessary details.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I also request you to give me the hospital information which comes under the office insurance coverage. So, I can utilize it to take care of my medical expenses.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I can be reachable at the given number [contact number] for any emergency.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Yours Sincerely,</w:t>
      </w:r>
    </w:p>
    <w:p w:rsidR="00B739EA" w:rsidRPr="00B739EA" w:rsidRDefault="00B739EA" w:rsidP="00B739EA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28"/>
          <w:szCs w:val="28"/>
        </w:rPr>
      </w:pPr>
      <w:r w:rsidRPr="00B739EA">
        <w:rPr>
          <w:rFonts w:ascii="Lato" w:hAnsi="Lato" w:cs="Arial"/>
          <w:color w:val="222222"/>
          <w:sz w:val="28"/>
          <w:szCs w:val="28"/>
        </w:rPr>
        <w:t>[Employee Name]</w:t>
      </w:r>
    </w:p>
    <w:p w:rsidR="005E30B3" w:rsidRPr="00B739EA" w:rsidRDefault="005E30B3">
      <w:pPr>
        <w:rPr>
          <w:b/>
          <w:sz w:val="20"/>
        </w:rPr>
      </w:pPr>
    </w:p>
    <w:sectPr w:rsidR="005E30B3" w:rsidRPr="00B739EA" w:rsidSect="005E3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MxNrEwsbS0NDdQ0lEKTi0uzszPAykwrAUAI3mBaCwAAAA="/>
  </w:docVars>
  <w:rsids>
    <w:rsidRoot w:val="00B739EA"/>
    <w:rsid w:val="005E30B3"/>
    <w:rsid w:val="00B739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0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73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739E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35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1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33:00Z</dcterms:created>
  <dcterms:modified xsi:type="dcterms:W3CDTF">2020-12-10T09:35:00Z</dcterms:modified>
</cp:coreProperties>
</file>